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A869D" w14:textId="0C36B7FE" w:rsidR="005C682B" w:rsidRPr="00542011" w:rsidRDefault="00542011" w:rsidP="00542011">
      <w:pPr>
        <w:pStyle w:val="Cm"/>
        <w:jc w:val="center"/>
        <w:rPr>
          <w:rFonts w:asciiTheme="minorHAnsi" w:hAnsiTheme="minorHAnsi"/>
          <w:b/>
          <w:color w:val="2E74B5" w:themeColor="accent1" w:themeShade="BF"/>
          <w:sz w:val="22"/>
          <w:szCs w:val="22"/>
        </w:rPr>
      </w:pPr>
      <w:r w:rsidRPr="00542011">
        <w:rPr>
          <w:rFonts w:asciiTheme="minorHAnsi" w:hAnsiTheme="minorHAnsi"/>
          <w:b/>
          <w:color w:val="2E74B5" w:themeColor="accent1" w:themeShade="BF"/>
          <w:sz w:val="22"/>
          <w:szCs w:val="22"/>
        </w:rPr>
        <w:t>Témavezetői értékelés</w:t>
      </w:r>
    </w:p>
    <w:p w14:paraId="43FCBD44" w14:textId="77777777" w:rsidR="00E27610" w:rsidRPr="00542011" w:rsidRDefault="00E27610" w:rsidP="00E27610">
      <w:pPr>
        <w:rPr>
          <w:sz w:val="22"/>
          <w:szCs w:val="22"/>
        </w:rPr>
      </w:pPr>
    </w:p>
    <w:p w14:paraId="030E85A7" w14:textId="6CE97899" w:rsidR="005E7C4D" w:rsidRPr="00542011" w:rsidRDefault="006F1BED" w:rsidP="001357F9">
      <w:pPr>
        <w:pStyle w:val="Listaszerbekezds"/>
        <w:numPr>
          <w:ilvl w:val="0"/>
          <w:numId w:val="15"/>
        </w:numPr>
        <w:spacing w:after="0" w:line="276" w:lineRule="auto"/>
        <w:ind w:left="284"/>
        <w:rPr>
          <w:sz w:val="22"/>
          <w:szCs w:val="22"/>
        </w:rPr>
      </w:pPr>
      <w:r w:rsidRPr="00542011">
        <w:rPr>
          <w:color w:val="2E74B5" w:themeColor="accent1" w:themeShade="BF"/>
          <w:sz w:val="22"/>
          <w:szCs w:val="22"/>
        </w:rPr>
        <w:t xml:space="preserve">A vizsgázó </w:t>
      </w:r>
      <w:r w:rsidR="005E7C4D" w:rsidRPr="00542011">
        <w:rPr>
          <w:color w:val="2E74B5" w:themeColor="accent1" w:themeShade="BF"/>
          <w:sz w:val="22"/>
          <w:szCs w:val="22"/>
        </w:rPr>
        <w:t>adatai</w:t>
      </w:r>
      <w:r w:rsidR="00982D65">
        <w:rPr>
          <w:color w:val="2E74B5" w:themeColor="accent1" w:themeShade="BF"/>
          <w:sz w:val="22"/>
          <w:szCs w:val="22"/>
        </w:rPr>
        <w:t>:</w:t>
      </w:r>
      <w:bookmarkStart w:id="0" w:name="_GoBack"/>
      <w:bookmarkEnd w:id="0"/>
    </w:p>
    <w:p w14:paraId="38DE7CFA" w14:textId="40013354" w:rsidR="001357F9" w:rsidRPr="00542011" w:rsidRDefault="005E7C4D" w:rsidP="001357F9">
      <w:pPr>
        <w:tabs>
          <w:tab w:val="right" w:leader="dot" w:pos="9072"/>
        </w:tabs>
        <w:spacing w:after="0" w:line="276" w:lineRule="auto"/>
        <w:rPr>
          <w:sz w:val="22"/>
          <w:szCs w:val="22"/>
        </w:rPr>
      </w:pPr>
      <w:r w:rsidRPr="00542011">
        <w:rPr>
          <w:sz w:val="22"/>
          <w:szCs w:val="22"/>
        </w:rPr>
        <w:t>Név:</w:t>
      </w:r>
      <w:r w:rsidRPr="00542011">
        <w:rPr>
          <w:sz w:val="22"/>
          <w:szCs w:val="22"/>
        </w:rPr>
        <w:tab/>
      </w:r>
    </w:p>
    <w:p w14:paraId="091AFDCD" w14:textId="6C44A321" w:rsidR="0064054E" w:rsidRPr="00542011" w:rsidRDefault="0064054E" w:rsidP="001357F9">
      <w:pPr>
        <w:tabs>
          <w:tab w:val="right" w:leader="dot" w:pos="9072"/>
        </w:tabs>
        <w:spacing w:after="0" w:line="276" w:lineRule="auto"/>
        <w:rPr>
          <w:sz w:val="22"/>
          <w:szCs w:val="22"/>
        </w:rPr>
      </w:pPr>
      <w:r w:rsidRPr="00542011">
        <w:rPr>
          <w:sz w:val="22"/>
          <w:szCs w:val="22"/>
        </w:rPr>
        <w:t xml:space="preserve">Születési név: </w:t>
      </w:r>
      <w:r w:rsidRPr="00542011">
        <w:rPr>
          <w:sz w:val="22"/>
          <w:szCs w:val="22"/>
        </w:rPr>
        <w:tab/>
      </w:r>
    </w:p>
    <w:p w14:paraId="20331F74" w14:textId="77777777" w:rsidR="00542011" w:rsidRPr="00542011" w:rsidRDefault="00542011" w:rsidP="001357F9">
      <w:pPr>
        <w:tabs>
          <w:tab w:val="right" w:leader="dot" w:pos="9072"/>
        </w:tabs>
        <w:spacing w:after="0" w:line="276" w:lineRule="auto"/>
        <w:rPr>
          <w:sz w:val="22"/>
          <w:szCs w:val="22"/>
        </w:rPr>
      </w:pPr>
    </w:p>
    <w:p w14:paraId="66A80D69" w14:textId="64F6EE2A" w:rsidR="004D7528" w:rsidRPr="00542011" w:rsidRDefault="004D7528" w:rsidP="001357F9">
      <w:pPr>
        <w:pStyle w:val="Listaszerbekezds"/>
        <w:numPr>
          <w:ilvl w:val="0"/>
          <w:numId w:val="15"/>
        </w:numPr>
        <w:tabs>
          <w:tab w:val="left" w:pos="0"/>
        </w:tabs>
        <w:spacing w:after="0" w:line="276" w:lineRule="auto"/>
        <w:ind w:left="284"/>
        <w:jc w:val="both"/>
        <w:rPr>
          <w:rFonts w:eastAsia="Times New Roman" w:cs="Arial"/>
          <w:sz w:val="22"/>
          <w:szCs w:val="22"/>
          <w:lang w:eastAsia="hu-HU"/>
        </w:rPr>
      </w:pPr>
      <w:r w:rsidRPr="00542011">
        <w:rPr>
          <w:rFonts w:eastAsia="Times New Roman" w:cs="Arial"/>
          <w:color w:val="2E74B5" w:themeColor="accent1" w:themeShade="BF"/>
          <w:sz w:val="22"/>
          <w:szCs w:val="22"/>
          <w:lang w:eastAsia="hu-HU"/>
        </w:rPr>
        <w:t>A témavezető adatai:</w:t>
      </w:r>
    </w:p>
    <w:p w14:paraId="1C010AD3" w14:textId="2D1781E8" w:rsidR="004D7528" w:rsidRPr="00542011" w:rsidRDefault="004D7528" w:rsidP="00FB5922">
      <w:pPr>
        <w:tabs>
          <w:tab w:val="right" w:leader="dot" w:pos="6096"/>
          <w:tab w:val="left" w:pos="6237"/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>Név:</w:t>
      </w:r>
      <w:r w:rsidRPr="00542011">
        <w:rPr>
          <w:sz w:val="22"/>
          <w:szCs w:val="22"/>
        </w:rPr>
        <w:tab/>
      </w:r>
      <w:r w:rsidR="0064054E" w:rsidRPr="00542011">
        <w:rPr>
          <w:sz w:val="22"/>
          <w:szCs w:val="22"/>
        </w:rPr>
        <w:t xml:space="preserve"> tudományos fokozat: </w:t>
      </w:r>
      <w:r w:rsidR="0064054E" w:rsidRPr="00542011">
        <w:rPr>
          <w:sz w:val="22"/>
          <w:szCs w:val="22"/>
        </w:rPr>
        <w:tab/>
      </w:r>
      <w:r w:rsidR="0064054E" w:rsidRPr="00542011">
        <w:rPr>
          <w:sz w:val="22"/>
          <w:szCs w:val="22"/>
        </w:rPr>
        <w:tab/>
      </w:r>
    </w:p>
    <w:p w14:paraId="701BBA31" w14:textId="59A33D26" w:rsidR="004D7528" w:rsidRPr="00542011" w:rsidRDefault="004D7528" w:rsidP="00FB5922">
      <w:pPr>
        <w:spacing w:after="0" w:line="240" w:lineRule="auto"/>
        <w:jc w:val="both"/>
        <w:rPr>
          <w:rFonts w:eastAsia="Times New Roman" w:cs="Arial"/>
          <w:sz w:val="22"/>
          <w:szCs w:val="22"/>
          <w:lang w:eastAsia="hu-HU"/>
        </w:rPr>
      </w:pPr>
      <w:r w:rsidRPr="00542011">
        <w:rPr>
          <w:rFonts w:eastAsia="Times New Roman" w:cs="Arial"/>
          <w:sz w:val="22"/>
          <w:szCs w:val="22"/>
          <w:lang w:eastAsia="hu-HU"/>
        </w:rPr>
        <w:t>Oktatói azonosító száma</w:t>
      </w:r>
      <w:proofErr w:type="gramStart"/>
      <w:r w:rsidRPr="00542011">
        <w:rPr>
          <w:rFonts w:eastAsia="Times New Roman" w:cs="Arial"/>
          <w:sz w:val="22"/>
          <w:szCs w:val="22"/>
          <w:lang w:eastAsia="hu-HU"/>
        </w:rPr>
        <w:t>:………………</w:t>
      </w:r>
      <w:r w:rsidR="001357F9" w:rsidRPr="00542011">
        <w:rPr>
          <w:rFonts w:eastAsia="Times New Roman" w:cs="Arial"/>
          <w:sz w:val="22"/>
          <w:szCs w:val="22"/>
          <w:lang w:eastAsia="hu-HU"/>
        </w:rPr>
        <w:t>……………………………………………………………</w:t>
      </w:r>
      <w:r w:rsidR="00542011" w:rsidRPr="00542011">
        <w:rPr>
          <w:rFonts w:eastAsia="Times New Roman" w:cs="Arial"/>
          <w:sz w:val="22"/>
          <w:szCs w:val="22"/>
          <w:lang w:eastAsia="hu-HU"/>
        </w:rPr>
        <w:t>………………………</w:t>
      </w:r>
      <w:r w:rsidR="00FB5922">
        <w:rPr>
          <w:rFonts w:eastAsia="Times New Roman" w:cs="Arial"/>
          <w:sz w:val="22"/>
          <w:szCs w:val="22"/>
          <w:lang w:eastAsia="hu-HU"/>
        </w:rPr>
        <w:t>…………..</w:t>
      </w:r>
      <w:r w:rsidR="00542011" w:rsidRPr="00542011">
        <w:rPr>
          <w:rFonts w:eastAsia="Times New Roman" w:cs="Arial"/>
          <w:sz w:val="22"/>
          <w:szCs w:val="22"/>
          <w:lang w:eastAsia="hu-HU"/>
        </w:rPr>
        <w:t>…</w:t>
      </w:r>
      <w:r w:rsidR="001357F9" w:rsidRPr="00542011">
        <w:rPr>
          <w:rFonts w:eastAsia="Times New Roman" w:cs="Arial"/>
          <w:sz w:val="22"/>
          <w:szCs w:val="22"/>
          <w:lang w:eastAsia="hu-HU"/>
        </w:rPr>
        <w:t>..</w:t>
      </w:r>
      <w:proofErr w:type="gramEnd"/>
    </w:p>
    <w:p w14:paraId="4C56070D" w14:textId="472A1D20" w:rsidR="003E08D7" w:rsidRPr="00542011" w:rsidRDefault="003E08D7" w:rsidP="00FB5922">
      <w:pPr>
        <w:spacing w:after="0" w:line="240" w:lineRule="auto"/>
        <w:jc w:val="both"/>
        <w:rPr>
          <w:rFonts w:eastAsia="Times New Roman" w:cs="Arial"/>
          <w:sz w:val="22"/>
          <w:szCs w:val="22"/>
          <w:lang w:eastAsia="hu-HU"/>
        </w:rPr>
      </w:pPr>
      <w:r w:rsidRPr="00542011">
        <w:rPr>
          <w:rFonts w:eastAsia="Times New Roman" w:cs="Arial"/>
          <w:sz w:val="22"/>
          <w:szCs w:val="22"/>
          <w:lang w:eastAsia="hu-HU"/>
        </w:rPr>
        <w:t>Munkahely</w:t>
      </w:r>
      <w:proofErr w:type="gramStart"/>
      <w:r w:rsidRPr="00542011">
        <w:rPr>
          <w:rFonts w:eastAsia="Times New Roman" w:cs="Arial"/>
          <w:sz w:val="22"/>
          <w:szCs w:val="22"/>
          <w:lang w:eastAsia="hu-HU"/>
        </w:rPr>
        <w:t>:………………………………………………………………………………………………</w:t>
      </w:r>
      <w:r w:rsidR="00542011" w:rsidRPr="00542011">
        <w:rPr>
          <w:rFonts w:eastAsia="Times New Roman" w:cs="Arial"/>
          <w:sz w:val="22"/>
          <w:szCs w:val="22"/>
          <w:lang w:eastAsia="hu-HU"/>
        </w:rPr>
        <w:t>……………………</w:t>
      </w:r>
      <w:r w:rsidR="00FB5922">
        <w:rPr>
          <w:rFonts w:eastAsia="Times New Roman" w:cs="Arial"/>
          <w:sz w:val="22"/>
          <w:szCs w:val="22"/>
          <w:lang w:eastAsia="hu-HU"/>
        </w:rPr>
        <w:t>…………….</w:t>
      </w:r>
      <w:r w:rsidR="00542011" w:rsidRPr="00542011">
        <w:rPr>
          <w:rFonts w:eastAsia="Times New Roman" w:cs="Arial"/>
          <w:sz w:val="22"/>
          <w:szCs w:val="22"/>
          <w:lang w:eastAsia="hu-HU"/>
        </w:rPr>
        <w:t>……</w:t>
      </w:r>
      <w:r w:rsidRPr="00542011">
        <w:rPr>
          <w:rFonts w:eastAsia="Times New Roman" w:cs="Arial"/>
          <w:sz w:val="22"/>
          <w:szCs w:val="22"/>
          <w:lang w:eastAsia="hu-HU"/>
        </w:rPr>
        <w:t>..</w:t>
      </w:r>
      <w:proofErr w:type="gramEnd"/>
    </w:p>
    <w:p w14:paraId="78236B77" w14:textId="7C64746A" w:rsidR="00E27610" w:rsidRPr="00542011" w:rsidRDefault="00E27610" w:rsidP="00FB5922">
      <w:pPr>
        <w:spacing w:after="0" w:line="240" w:lineRule="auto"/>
        <w:jc w:val="both"/>
        <w:rPr>
          <w:rFonts w:eastAsia="Times New Roman" w:cs="Arial"/>
          <w:sz w:val="22"/>
          <w:szCs w:val="22"/>
          <w:lang w:eastAsia="hu-HU"/>
        </w:rPr>
      </w:pPr>
      <w:r w:rsidRPr="00542011">
        <w:rPr>
          <w:rFonts w:eastAsia="Times New Roman" w:cs="Arial"/>
          <w:sz w:val="22"/>
          <w:szCs w:val="22"/>
          <w:lang w:eastAsia="hu-HU"/>
        </w:rPr>
        <w:t>Kutatási téma megnevezése</w:t>
      </w:r>
      <w:proofErr w:type="gramStart"/>
      <w:r w:rsidRPr="00542011">
        <w:rPr>
          <w:rFonts w:eastAsia="Times New Roman" w:cs="Arial"/>
          <w:sz w:val="22"/>
          <w:szCs w:val="22"/>
          <w:lang w:eastAsia="hu-HU"/>
        </w:rPr>
        <w:t>: …</w:t>
      </w:r>
      <w:proofErr w:type="gramEnd"/>
      <w:r w:rsidRPr="00542011">
        <w:rPr>
          <w:rFonts w:eastAsia="Times New Roman" w:cs="Arial"/>
          <w:sz w:val="22"/>
          <w:szCs w:val="22"/>
          <w:lang w:eastAsia="hu-HU"/>
        </w:rPr>
        <w:t>…………………………………………………………………………………………</w:t>
      </w:r>
      <w:r w:rsidR="00FB5922">
        <w:rPr>
          <w:rFonts w:eastAsia="Times New Roman" w:cs="Arial"/>
          <w:sz w:val="22"/>
          <w:szCs w:val="22"/>
          <w:lang w:eastAsia="hu-HU"/>
        </w:rPr>
        <w:t>…………</w:t>
      </w:r>
      <w:r w:rsidRPr="00542011">
        <w:rPr>
          <w:rFonts w:eastAsia="Times New Roman" w:cs="Arial"/>
          <w:sz w:val="22"/>
          <w:szCs w:val="22"/>
          <w:lang w:eastAsia="hu-HU"/>
        </w:rPr>
        <w:t>……..</w:t>
      </w:r>
    </w:p>
    <w:p w14:paraId="339C486E" w14:textId="2F36B431" w:rsidR="00E27610" w:rsidRPr="00542011" w:rsidRDefault="00E27610" w:rsidP="00FB5922">
      <w:pPr>
        <w:spacing w:after="0" w:line="240" w:lineRule="auto"/>
        <w:jc w:val="both"/>
        <w:rPr>
          <w:rFonts w:eastAsia="Times New Roman" w:cs="Arial"/>
          <w:sz w:val="22"/>
          <w:szCs w:val="22"/>
          <w:lang w:eastAsia="hu-HU"/>
        </w:rPr>
      </w:pPr>
      <w:r w:rsidRPr="00542011">
        <w:rPr>
          <w:rFonts w:eastAsia="Times New Roman" w:cs="Arial"/>
          <w:sz w:val="22"/>
          <w:szCs w:val="22"/>
          <w:lang w:eastAsia="hu-HU"/>
        </w:rPr>
        <w:t>…………………………………………………………………………………………………………………………………………</w:t>
      </w:r>
      <w:r w:rsidR="00FB5922">
        <w:rPr>
          <w:rFonts w:eastAsia="Times New Roman" w:cs="Arial"/>
          <w:sz w:val="22"/>
          <w:szCs w:val="22"/>
          <w:lang w:eastAsia="hu-HU"/>
        </w:rPr>
        <w:t>…………</w:t>
      </w:r>
      <w:r w:rsidRPr="00542011">
        <w:rPr>
          <w:rFonts w:eastAsia="Times New Roman" w:cs="Arial"/>
          <w:sz w:val="22"/>
          <w:szCs w:val="22"/>
          <w:lang w:eastAsia="hu-HU"/>
        </w:rPr>
        <w:t>……..</w:t>
      </w:r>
    </w:p>
    <w:p w14:paraId="699EAA16" w14:textId="77777777" w:rsidR="00542011" w:rsidRPr="00542011" w:rsidRDefault="00542011" w:rsidP="00FB5922">
      <w:pPr>
        <w:spacing w:after="0" w:line="240" w:lineRule="auto"/>
        <w:rPr>
          <w:sz w:val="22"/>
          <w:szCs w:val="22"/>
        </w:rPr>
      </w:pPr>
    </w:p>
    <w:p w14:paraId="6036EFC2" w14:textId="31B78CBB" w:rsidR="00800233" w:rsidRPr="00542011" w:rsidRDefault="009612AA" w:rsidP="00FB5922">
      <w:pPr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 xml:space="preserve">Szakirodalmi ismeretek szöveges értékelése: </w:t>
      </w:r>
    </w:p>
    <w:p w14:paraId="1612784D" w14:textId="38A69872" w:rsidR="009612AA" w:rsidRPr="00542011" w:rsidRDefault="00800233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6A331BC9" w14:textId="0938FBD0" w:rsidR="00800233" w:rsidRPr="00542011" w:rsidRDefault="00800233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3D614191" w14:textId="37D48229" w:rsidR="00BB6C5C" w:rsidRPr="00542011" w:rsidRDefault="00BB6C5C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6E9220AE" w14:textId="180896ED" w:rsidR="001A769D" w:rsidRDefault="00A82EDF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7A2FDDF3" w14:textId="77777777" w:rsidR="00542011" w:rsidRPr="00542011" w:rsidRDefault="00542011" w:rsidP="00542011">
      <w:pPr>
        <w:tabs>
          <w:tab w:val="right" w:leader="dot" w:pos="9072"/>
        </w:tabs>
        <w:rPr>
          <w:sz w:val="22"/>
          <w:szCs w:val="22"/>
        </w:rPr>
      </w:pPr>
      <w:r w:rsidRPr="00542011">
        <w:rPr>
          <w:sz w:val="22"/>
          <w:szCs w:val="22"/>
        </w:rPr>
        <w:t>Értékelés (0 - 5 között</w:t>
      </w:r>
      <w:proofErr w:type="gramStart"/>
      <w:r w:rsidRPr="00542011">
        <w:rPr>
          <w:sz w:val="22"/>
          <w:szCs w:val="22"/>
        </w:rPr>
        <w:t>) :</w:t>
      </w:r>
      <w:proofErr w:type="gramEnd"/>
      <w:r w:rsidRPr="00542011">
        <w:rPr>
          <w:sz w:val="22"/>
          <w:szCs w:val="22"/>
        </w:rPr>
        <w:t xml:space="preserve"> ………………………………………….</w:t>
      </w:r>
    </w:p>
    <w:p w14:paraId="5D9DD30D" w14:textId="06C5DD7B" w:rsidR="009612AA" w:rsidRPr="00542011" w:rsidRDefault="009612AA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 xml:space="preserve">Kutatási eredmények szöveges értékelése: </w:t>
      </w:r>
      <w:r w:rsidR="00800233" w:rsidRPr="00542011">
        <w:rPr>
          <w:sz w:val="22"/>
          <w:szCs w:val="22"/>
        </w:rPr>
        <w:tab/>
      </w:r>
    </w:p>
    <w:p w14:paraId="640BEC39" w14:textId="46E468A8" w:rsidR="00800233" w:rsidRPr="00542011" w:rsidRDefault="00800233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438FD28B" w14:textId="2185F593" w:rsidR="00BB6C5C" w:rsidRPr="00542011" w:rsidRDefault="00BB6C5C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42C2B692" w14:textId="13D68DDE" w:rsidR="00800233" w:rsidRDefault="00800233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290D2BA8" w14:textId="3F17D60F" w:rsidR="00542011" w:rsidRDefault="00542011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107BDC3D" w14:textId="28A71B9A" w:rsidR="00FB5922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2DDABB36" w14:textId="074C04A2" w:rsidR="00FB5922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0A5A8183" w14:textId="7EB03623" w:rsidR="00FB5922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4534A400" w14:textId="76C8AD44" w:rsidR="00FB5922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proofErr w:type="gramStart"/>
      <w:r>
        <w:rPr>
          <w:sz w:val="22"/>
          <w:szCs w:val="22"/>
        </w:rPr>
        <w:t>Konferencia</w:t>
      </w:r>
      <w:proofErr w:type="gramEnd"/>
      <w:r>
        <w:rPr>
          <w:sz w:val="22"/>
          <w:szCs w:val="22"/>
        </w:rPr>
        <w:t xml:space="preserve"> előadás, poszter: </w:t>
      </w:r>
      <w:r>
        <w:rPr>
          <w:sz w:val="22"/>
          <w:szCs w:val="22"/>
        </w:rPr>
        <w:tab/>
      </w:r>
    </w:p>
    <w:p w14:paraId="4919D25A" w14:textId="410DB063" w:rsidR="00FB5922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Publikáció: </w:t>
      </w:r>
      <w:r>
        <w:rPr>
          <w:sz w:val="22"/>
          <w:szCs w:val="22"/>
        </w:rPr>
        <w:tab/>
      </w:r>
    </w:p>
    <w:p w14:paraId="4B65F32A" w14:textId="212E6774" w:rsidR="00FB5922" w:rsidRPr="00542011" w:rsidRDefault="00FB5922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1D47DF8B" w14:textId="146714C1" w:rsidR="00542011" w:rsidRDefault="00542011" w:rsidP="00542011">
      <w:pPr>
        <w:tabs>
          <w:tab w:val="right" w:leader="dot" w:pos="9072"/>
        </w:tabs>
        <w:rPr>
          <w:sz w:val="22"/>
          <w:szCs w:val="22"/>
        </w:rPr>
      </w:pPr>
      <w:r w:rsidRPr="00542011">
        <w:rPr>
          <w:sz w:val="22"/>
          <w:szCs w:val="22"/>
        </w:rPr>
        <w:t>Értékelés (0 - 5 között</w:t>
      </w:r>
      <w:proofErr w:type="gramStart"/>
      <w:r w:rsidRPr="00542011">
        <w:rPr>
          <w:sz w:val="22"/>
          <w:szCs w:val="22"/>
        </w:rPr>
        <w:t>) :</w:t>
      </w:r>
      <w:proofErr w:type="gramEnd"/>
      <w:r w:rsidRPr="00542011">
        <w:rPr>
          <w:sz w:val="22"/>
          <w:szCs w:val="22"/>
        </w:rPr>
        <w:t xml:space="preserve"> ………………………………………….</w:t>
      </w:r>
    </w:p>
    <w:p w14:paraId="0AB67297" w14:textId="1C1EEFF9" w:rsidR="009612AA" w:rsidRPr="00542011" w:rsidRDefault="009612AA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 xml:space="preserve">Kutatási, </w:t>
      </w:r>
      <w:proofErr w:type="gramStart"/>
      <w:r w:rsidRPr="00542011">
        <w:rPr>
          <w:sz w:val="22"/>
          <w:szCs w:val="22"/>
        </w:rPr>
        <w:t>disszertáció</w:t>
      </w:r>
      <w:proofErr w:type="gramEnd"/>
      <w:r w:rsidRPr="00542011">
        <w:rPr>
          <w:sz w:val="22"/>
          <w:szCs w:val="22"/>
        </w:rPr>
        <w:t>készítési tervek szöveges értékelése:</w:t>
      </w:r>
      <w:r w:rsidR="00800233" w:rsidRPr="00542011">
        <w:rPr>
          <w:sz w:val="22"/>
          <w:szCs w:val="22"/>
        </w:rPr>
        <w:t xml:space="preserve"> </w:t>
      </w:r>
      <w:r w:rsidR="00800233" w:rsidRPr="00542011">
        <w:rPr>
          <w:sz w:val="22"/>
          <w:szCs w:val="22"/>
        </w:rPr>
        <w:tab/>
      </w:r>
    </w:p>
    <w:p w14:paraId="5545D191" w14:textId="2B2AD954" w:rsidR="00800233" w:rsidRPr="00542011" w:rsidRDefault="00800233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25E02596" w14:textId="4159D868" w:rsidR="00BB6C5C" w:rsidRPr="00542011" w:rsidRDefault="00BB6C5C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7DAF49F5" w14:textId="0D2E3CDF" w:rsidR="00BB6C5C" w:rsidRPr="00542011" w:rsidRDefault="00BB6C5C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0D81C2A2" w14:textId="5C0BF0EF" w:rsidR="00800233" w:rsidRDefault="00800233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</w:p>
    <w:p w14:paraId="5126FA82" w14:textId="0C4394C7" w:rsidR="00542011" w:rsidRDefault="00542011" w:rsidP="00542011">
      <w:pPr>
        <w:tabs>
          <w:tab w:val="right" w:leader="dot" w:pos="9072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ab/>
      </w:r>
      <w:r w:rsidR="00FB5922">
        <w:rPr>
          <w:sz w:val="22"/>
          <w:szCs w:val="22"/>
        </w:rPr>
        <w:tab/>
      </w:r>
      <w:r w:rsidR="00FB5922">
        <w:rPr>
          <w:sz w:val="22"/>
          <w:szCs w:val="22"/>
        </w:rPr>
        <w:tab/>
      </w:r>
    </w:p>
    <w:p w14:paraId="16D0A376" w14:textId="1B32D962" w:rsidR="00FB5922" w:rsidRDefault="00542011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>Értékelés (0 - 5 között</w:t>
      </w:r>
      <w:proofErr w:type="gramStart"/>
      <w:r w:rsidRPr="00542011">
        <w:rPr>
          <w:sz w:val="22"/>
          <w:szCs w:val="22"/>
        </w:rPr>
        <w:t>) :</w:t>
      </w:r>
      <w:proofErr w:type="gramEnd"/>
      <w:r w:rsidRPr="00542011">
        <w:rPr>
          <w:sz w:val="22"/>
          <w:szCs w:val="22"/>
        </w:rPr>
        <w:t xml:space="preserve"> ………………………………….</w:t>
      </w:r>
    </w:p>
    <w:p w14:paraId="1803FA16" w14:textId="08CA41F9" w:rsidR="009612AA" w:rsidRPr="00542011" w:rsidRDefault="00542011" w:rsidP="00FB5922">
      <w:pPr>
        <w:tabs>
          <w:tab w:val="right" w:leader="dot" w:pos="9072"/>
        </w:tabs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 xml:space="preserve">Minősítés: </w:t>
      </w:r>
      <w:r w:rsidR="009612AA" w:rsidRPr="00542011">
        <w:rPr>
          <w:sz w:val="22"/>
          <w:szCs w:val="22"/>
        </w:rPr>
        <w:t>megfelelt</w:t>
      </w:r>
      <w:r w:rsidR="005113D1" w:rsidRPr="00542011">
        <w:rPr>
          <w:sz w:val="22"/>
          <w:szCs w:val="22"/>
        </w:rPr>
        <w:t xml:space="preserve"> </w:t>
      </w:r>
      <w:r w:rsidR="009612AA" w:rsidRPr="00542011">
        <w:rPr>
          <w:sz w:val="22"/>
          <w:szCs w:val="22"/>
        </w:rPr>
        <w:t>/</w:t>
      </w:r>
      <w:r w:rsidR="005113D1" w:rsidRPr="00542011">
        <w:rPr>
          <w:sz w:val="22"/>
          <w:szCs w:val="22"/>
        </w:rPr>
        <w:t xml:space="preserve"> </w:t>
      </w:r>
      <w:r w:rsidR="009612AA" w:rsidRPr="00542011">
        <w:rPr>
          <w:sz w:val="22"/>
          <w:szCs w:val="22"/>
        </w:rPr>
        <w:t>nem megfelelt</w:t>
      </w:r>
    </w:p>
    <w:p w14:paraId="67D8257A" w14:textId="7C460B0F" w:rsidR="005C682B" w:rsidRPr="00542011" w:rsidRDefault="0089206F" w:rsidP="00FB5922">
      <w:pPr>
        <w:spacing w:after="0" w:line="240" w:lineRule="auto"/>
        <w:rPr>
          <w:sz w:val="22"/>
          <w:szCs w:val="22"/>
        </w:rPr>
      </w:pPr>
      <w:r w:rsidRPr="00542011">
        <w:rPr>
          <w:sz w:val="22"/>
          <w:szCs w:val="22"/>
        </w:rPr>
        <w:t xml:space="preserve">Szeged, </w:t>
      </w:r>
      <w:r w:rsidR="00542011" w:rsidRPr="00542011">
        <w:rPr>
          <w:sz w:val="22"/>
          <w:szCs w:val="22"/>
        </w:rPr>
        <w:t>2018. június 19.</w:t>
      </w:r>
      <w:r w:rsidRPr="00542011">
        <w:rPr>
          <w:sz w:val="22"/>
          <w:szCs w:val="22"/>
        </w:rPr>
        <w:t xml:space="preserve"> </w:t>
      </w:r>
    </w:p>
    <w:p w14:paraId="6863F352" w14:textId="2D121DB8" w:rsidR="00542011" w:rsidRPr="00542011" w:rsidRDefault="00542011" w:rsidP="00542011">
      <w:pPr>
        <w:tabs>
          <w:tab w:val="left" w:pos="1134"/>
          <w:tab w:val="left" w:pos="5670"/>
        </w:tabs>
        <w:spacing w:before="480" w:after="0"/>
        <w:rPr>
          <w:sz w:val="22"/>
          <w:szCs w:val="22"/>
        </w:rPr>
      </w:pPr>
      <w:r w:rsidRPr="00542011">
        <w:rPr>
          <w:sz w:val="22"/>
          <w:szCs w:val="22"/>
        </w:rPr>
        <w:tab/>
      </w:r>
      <w:r w:rsidRPr="00542011">
        <w:rPr>
          <w:sz w:val="22"/>
          <w:szCs w:val="22"/>
        </w:rPr>
        <w:tab/>
      </w:r>
      <w:r w:rsidRPr="00542011">
        <w:rPr>
          <w:sz w:val="22"/>
          <w:szCs w:val="22"/>
        </w:rPr>
        <w:tab/>
        <w:t>…………………………………….</w:t>
      </w:r>
    </w:p>
    <w:p w14:paraId="1C1F7986" w14:textId="3769C0B0" w:rsidR="00A82EDF" w:rsidRPr="00542011" w:rsidRDefault="00542011" w:rsidP="00542011">
      <w:pPr>
        <w:tabs>
          <w:tab w:val="left" w:pos="1134"/>
          <w:tab w:val="left" w:pos="5670"/>
        </w:tabs>
        <w:rPr>
          <w:sz w:val="22"/>
          <w:szCs w:val="22"/>
        </w:rPr>
      </w:pPr>
      <w:r w:rsidRPr="00542011">
        <w:rPr>
          <w:sz w:val="22"/>
          <w:szCs w:val="22"/>
        </w:rPr>
        <w:tab/>
      </w:r>
      <w:r w:rsidRPr="00542011">
        <w:rPr>
          <w:sz w:val="22"/>
          <w:szCs w:val="22"/>
        </w:rPr>
        <w:tab/>
        <w:t>Témavezető</w:t>
      </w:r>
    </w:p>
    <w:sectPr w:rsidR="00A82EDF" w:rsidRPr="0054201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E37DC" w14:textId="77777777" w:rsidR="00B24DC9" w:rsidRDefault="00B24DC9" w:rsidP="00B01EBA">
      <w:pPr>
        <w:spacing w:after="0" w:line="240" w:lineRule="auto"/>
      </w:pPr>
      <w:r>
        <w:separator/>
      </w:r>
    </w:p>
  </w:endnote>
  <w:endnote w:type="continuationSeparator" w:id="0">
    <w:p w14:paraId="6430E22B" w14:textId="77777777" w:rsidR="00B24DC9" w:rsidRDefault="00B24DC9" w:rsidP="00B01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31DF4" w14:textId="77777777" w:rsidR="00AA2681" w:rsidRDefault="00AA2681" w:rsidP="00AA2681">
    <w:pPr>
      <w:pStyle w:val="llb"/>
      <w:tabs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29EBE" w14:textId="77777777" w:rsidR="00B24DC9" w:rsidRDefault="00B24DC9" w:rsidP="00B01EBA">
      <w:pPr>
        <w:spacing w:after="0" w:line="240" w:lineRule="auto"/>
      </w:pPr>
      <w:r>
        <w:separator/>
      </w:r>
    </w:p>
  </w:footnote>
  <w:footnote w:type="continuationSeparator" w:id="0">
    <w:p w14:paraId="15770E7C" w14:textId="77777777" w:rsidR="00B24DC9" w:rsidRDefault="00B24DC9" w:rsidP="00B01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8CDB3" w14:textId="718EF581" w:rsidR="00B01EBA" w:rsidRPr="00B01EBA" w:rsidRDefault="00FB5922" w:rsidP="00FB5922">
    <w:pPr>
      <w:pStyle w:val="lfej"/>
      <w:tabs>
        <w:tab w:val="clear" w:pos="4536"/>
      </w:tabs>
      <w:jc w:val="center"/>
      <w:rPr>
        <w:u w:val="single"/>
      </w:rPr>
    </w:pPr>
    <w:r>
      <w:rPr>
        <w:u w:val="single"/>
      </w:rPr>
      <w:t xml:space="preserve">                             </w:t>
    </w:r>
    <w:r w:rsidR="00B01EBA" w:rsidRPr="00B01EBA">
      <w:rPr>
        <w:u w:val="single"/>
      </w:rPr>
      <w:t>Szegedi Tudományegyetem</w:t>
    </w:r>
    <w:r w:rsidR="005113D1">
      <w:rPr>
        <w:u w:val="single"/>
      </w:rPr>
      <w:t xml:space="preserve"> –</w:t>
    </w:r>
    <w:r w:rsidR="00B4651B">
      <w:rPr>
        <w:u w:val="single"/>
      </w:rPr>
      <w:t>ÁOK Multidiszciplináris Orvostudományok Doktori Iskola</w:t>
    </w:r>
    <w:r w:rsidR="00B01EBA" w:rsidRPr="00B01EBA">
      <w:rPr>
        <w:u w:val="singl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2534B8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FB94424"/>
    <w:multiLevelType w:val="hybridMultilevel"/>
    <w:tmpl w:val="F7760C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E12AC"/>
    <w:multiLevelType w:val="hybridMultilevel"/>
    <w:tmpl w:val="B71403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61306"/>
    <w:multiLevelType w:val="hybridMultilevel"/>
    <w:tmpl w:val="7F7C35E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51240"/>
    <w:multiLevelType w:val="hybridMultilevel"/>
    <w:tmpl w:val="D57C8A9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0E40B4"/>
    <w:multiLevelType w:val="hybridMultilevel"/>
    <w:tmpl w:val="F7760C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EF5AEE"/>
    <w:multiLevelType w:val="hybridMultilevel"/>
    <w:tmpl w:val="548E3446"/>
    <w:lvl w:ilvl="0" w:tplc="1818D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754FE"/>
    <w:multiLevelType w:val="hybridMultilevel"/>
    <w:tmpl w:val="A1D4D0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3"/>
  </w:num>
  <w:num w:numId="15">
    <w:abstractNumId w:val="6"/>
  </w:num>
  <w:num w:numId="16">
    <w:abstractNumId w:val="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CzMDU2NTcxNjdR0lEKTi0uzszPAykwrgUAQkDiZywAAAA="/>
  </w:docVars>
  <w:rsids>
    <w:rsidRoot w:val="00767F74"/>
    <w:rsid w:val="000224BB"/>
    <w:rsid w:val="000302BC"/>
    <w:rsid w:val="0003101B"/>
    <w:rsid w:val="000353B9"/>
    <w:rsid w:val="00041F68"/>
    <w:rsid w:val="00047F22"/>
    <w:rsid w:val="0008158A"/>
    <w:rsid w:val="00084050"/>
    <w:rsid w:val="000911BC"/>
    <w:rsid w:val="00092DC5"/>
    <w:rsid w:val="000954A0"/>
    <w:rsid w:val="0009591B"/>
    <w:rsid w:val="000960E0"/>
    <w:rsid w:val="000A7A61"/>
    <w:rsid w:val="000B0CB6"/>
    <w:rsid w:val="000B5CF9"/>
    <w:rsid w:val="000C2A18"/>
    <w:rsid w:val="000C302B"/>
    <w:rsid w:val="000D299E"/>
    <w:rsid w:val="000D7F5C"/>
    <w:rsid w:val="000F5DA0"/>
    <w:rsid w:val="00114969"/>
    <w:rsid w:val="00125984"/>
    <w:rsid w:val="0013511C"/>
    <w:rsid w:val="001357F9"/>
    <w:rsid w:val="001455C0"/>
    <w:rsid w:val="00153062"/>
    <w:rsid w:val="0017093E"/>
    <w:rsid w:val="001851AE"/>
    <w:rsid w:val="001928ED"/>
    <w:rsid w:val="00194F3A"/>
    <w:rsid w:val="001A769D"/>
    <w:rsid w:val="001B6129"/>
    <w:rsid w:val="001E38EC"/>
    <w:rsid w:val="001E7F09"/>
    <w:rsid w:val="001F55D2"/>
    <w:rsid w:val="001F69EF"/>
    <w:rsid w:val="00210A39"/>
    <w:rsid w:val="00227637"/>
    <w:rsid w:val="002345A0"/>
    <w:rsid w:val="00237572"/>
    <w:rsid w:val="00247156"/>
    <w:rsid w:val="00256944"/>
    <w:rsid w:val="002712E6"/>
    <w:rsid w:val="002756DC"/>
    <w:rsid w:val="002766E9"/>
    <w:rsid w:val="002927D7"/>
    <w:rsid w:val="00292EF9"/>
    <w:rsid w:val="00295FCA"/>
    <w:rsid w:val="002B7805"/>
    <w:rsid w:val="002C19F1"/>
    <w:rsid w:val="002C43A6"/>
    <w:rsid w:val="002E05DF"/>
    <w:rsid w:val="002E719D"/>
    <w:rsid w:val="002F79FF"/>
    <w:rsid w:val="00313134"/>
    <w:rsid w:val="00323C76"/>
    <w:rsid w:val="00324B19"/>
    <w:rsid w:val="00336AB2"/>
    <w:rsid w:val="003401A9"/>
    <w:rsid w:val="00340E94"/>
    <w:rsid w:val="00345CF2"/>
    <w:rsid w:val="003463EB"/>
    <w:rsid w:val="00350062"/>
    <w:rsid w:val="00357D51"/>
    <w:rsid w:val="00370D5C"/>
    <w:rsid w:val="00371B36"/>
    <w:rsid w:val="003A4EE2"/>
    <w:rsid w:val="003B754B"/>
    <w:rsid w:val="003B77FD"/>
    <w:rsid w:val="003C1461"/>
    <w:rsid w:val="003C1D16"/>
    <w:rsid w:val="003D131C"/>
    <w:rsid w:val="003D1ABB"/>
    <w:rsid w:val="003D5F69"/>
    <w:rsid w:val="003D5F86"/>
    <w:rsid w:val="003E08D7"/>
    <w:rsid w:val="003E23CB"/>
    <w:rsid w:val="003E6D96"/>
    <w:rsid w:val="003E7096"/>
    <w:rsid w:val="003F55B9"/>
    <w:rsid w:val="00404F02"/>
    <w:rsid w:val="00406839"/>
    <w:rsid w:val="00407A21"/>
    <w:rsid w:val="00416D6F"/>
    <w:rsid w:val="004506FE"/>
    <w:rsid w:val="00454C42"/>
    <w:rsid w:val="004708EE"/>
    <w:rsid w:val="0047100E"/>
    <w:rsid w:val="00471B2D"/>
    <w:rsid w:val="0047565F"/>
    <w:rsid w:val="004815BB"/>
    <w:rsid w:val="00482346"/>
    <w:rsid w:val="00490A98"/>
    <w:rsid w:val="00491DB6"/>
    <w:rsid w:val="00493192"/>
    <w:rsid w:val="004977E9"/>
    <w:rsid w:val="004A3583"/>
    <w:rsid w:val="004A5C17"/>
    <w:rsid w:val="004B0F05"/>
    <w:rsid w:val="004B277B"/>
    <w:rsid w:val="004B51B6"/>
    <w:rsid w:val="004B782E"/>
    <w:rsid w:val="004C0846"/>
    <w:rsid w:val="004D05AC"/>
    <w:rsid w:val="004D2B01"/>
    <w:rsid w:val="004D3392"/>
    <w:rsid w:val="004D7528"/>
    <w:rsid w:val="004E4119"/>
    <w:rsid w:val="004F240E"/>
    <w:rsid w:val="004F327A"/>
    <w:rsid w:val="004F76A2"/>
    <w:rsid w:val="00504818"/>
    <w:rsid w:val="0050714F"/>
    <w:rsid w:val="00510365"/>
    <w:rsid w:val="005113D1"/>
    <w:rsid w:val="00511B61"/>
    <w:rsid w:val="005220E3"/>
    <w:rsid w:val="00533668"/>
    <w:rsid w:val="00537F0F"/>
    <w:rsid w:val="00542011"/>
    <w:rsid w:val="00551AA3"/>
    <w:rsid w:val="0055366A"/>
    <w:rsid w:val="00565242"/>
    <w:rsid w:val="0057255F"/>
    <w:rsid w:val="005800BC"/>
    <w:rsid w:val="005810FF"/>
    <w:rsid w:val="0059400C"/>
    <w:rsid w:val="005B3CBC"/>
    <w:rsid w:val="005B52EB"/>
    <w:rsid w:val="005C682B"/>
    <w:rsid w:val="005D3C19"/>
    <w:rsid w:val="005D5859"/>
    <w:rsid w:val="005E1A59"/>
    <w:rsid w:val="005E7C4D"/>
    <w:rsid w:val="005F47C0"/>
    <w:rsid w:val="005F5250"/>
    <w:rsid w:val="00604244"/>
    <w:rsid w:val="006047AA"/>
    <w:rsid w:val="00606075"/>
    <w:rsid w:val="006108F0"/>
    <w:rsid w:val="00612D25"/>
    <w:rsid w:val="00615994"/>
    <w:rsid w:val="006220AF"/>
    <w:rsid w:val="00630345"/>
    <w:rsid w:val="006308D0"/>
    <w:rsid w:val="0064054E"/>
    <w:rsid w:val="006455D8"/>
    <w:rsid w:val="006467EC"/>
    <w:rsid w:val="006722DB"/>
    <w:rsid w:val="006761B1"/>
    <w:rsid w:val="00681A5F"/>
    <w:rsid w:val="0068258B"/>
    <w:rsid w:val="00683972"/>
    <w:rsid w:val="006852AD"/>
    <w:rsid w:val="006875CF"/>
    <w:rsid w:val="00687AC4"/>
    <w:rsid w:val="006935E4"/>
    <w:rsid w:val="006B0D44"/>
    <w:rsid w:val="006B46B2"/>
    <w:rsid w:val="006C2EA2"/>
    <w:rsid w:val="006C4621"/>
    <w:rsid w:val="006E373D"/>
    <w:rsid w:val="006E6A4C"/>
    <w:rsid w:val="006F1BED"/>
    <w:rsid w:val="00712A40"/>
    <w:rsid w:val="0072302B"/>
    <w:rsid w:val="007257B3"/>
    <w:rsid w:val="00751831"/>
    <w:rsid w:val="00767F74"/>
    <w:rsid w:val="00785E38"/>
    <w:rsid w:val="007913B5"/>
    <w:rsid w:val="007913E7"/>
    <w:rsid w:val="00794F6E"/>
    <w:rsid w:val="007A19E7"/>
    <w:rsid w:val="007A3D6E"/>
    <w:rsid w:val="007B1FF1"/>
    <w:rsid w:val="007B49EF"/>
    <w:rsid w:val="007C183E"/>
    <w:rsid w:val="007D2A0B"/>
    <w:rsid w:val="007F46FA"/>
    <w:rsid w:val="00800233"/>
    <w:rsid w:val="00802887"/>
    <w:rsid w:val="00807F9C"/>
    <w:rsid w:val="0081433D"/>
    <w:rsid w:val="00827A77"/>
    <w:rsid w:val="00837607"/>
    <w:rsid w:val="008452A4"/>
    <w:rsid w:val="008518CD"/>
    <w:rsid w:val="00855F3D"/>
    <w:rsid w:val="008560C9"/>
    <w:rsid w:val="00862C53"/>
    <w:rsid w:val="008666EC"/>
    <w:rsid w:val="00870EBB"/>
    <w:rsid w:val="00883262"/>
    <w:rsid w:val="00886ABB"/>
    <w:rsid w:val="0089206F"/>
    <w:rsid w:val="008B48C3"/>
    <w:rsid w:val="008C50C2"/>
    <w:rsid w:val="008D6C8E"/>
    <w:rsid w:val="008E06D6"/>
    <w:rsid w:val="008F6938"/>
    <w:rsid w:val="0090216A"/>
    <w:rsid w:val="009023A6"/>
    <w:rsid w:val="00903CF7"/>
    <w:rsid w:val="009132DE"/>
    <w:rsid w:val="00926483"/>
    <w:rsid w:val="009327FB"/>
    <w:rsid w:val="00946ABC"/>
    <w:rsid w:val="0095136A"/>
    <w:rsid w:val="0095671A"/>
    <w:rsid w:val="00957A88"/>
    <w:rsid w:val="009612AA"/>
    <w:rsid w:val="009618A7"/>
    <w:rsid w:val="00962281"/>
    <w:rsid w:val="00967509"/>
    <w:rsid w:val="009742BD"/>
    <w:rsid w:val="00982D65"/>
    <w:rsid w:val="0098312D"/>
    <w:rsid w:val="00984261"/>
    <w:rsid w:val="009A6A9B"/>
    <w:rsid w:val="009B2139"/>
    <w:rsid w:val="009B7249"/>
    <w:rsid w:val="009C62CC"/>
    <w:rsid w:val="009D6C27"/>
    <w:rsid w:val="009D7B60"/>
    <w:rsid w:val="009E1659"/>
    <w:rsid w:val="009E1B04"/>
    <w:rsid w:val="009F2DC5"/>
    <w:rsid w:val="009F6B3E"/>
    <w:rsid w:val="00A0040B"/>
    <w:rsid w:val="00A1307F"/>
    <w:rsid w:val="00A544B8"/>
    <w:rsid w:val="00A54ADE"/>
    <w:rsid w:val="00A57B98"/>
    <w:rsid w:val="00A7474A"/>
    <w:rsid w:val="00A82EDF"/>
    <w:rsid w:val="00A84AD4"/>
    <w:rsid w:val="00A8657A"/>
    <w:rsid w:val="00A9573C"/>
    <w:rsid w:val="00A96053"/>
    <w:rsid w:val="00AA2681"/>
    <w:rsid w:val="00AA2F16"/>
    <w:rsid w:val="00AB285C"/>
    <w:rsid w:val="00AD7E9D"/>
    <w:rsid w:val="00AE3870"/>
    <w:rsid w:val="00AE4A46"/>
    <w:rsid w:val="00AF2158"/>
    <w:rsid w:val="00B01EBA"/>
    <w:rsid w:val="00B24DC9"/>
    <w:rsid w:val="00B4651B"/>
    <w:rsid w:val="00B624E2"/>
    <w:rsid w:val="00B65B82"/>
    <w:rsid w:val="00B71466"/>
    <w:rsid w:val="00B7171A"/>
    <w:rsid w:val="00B820BC"/>
    <w:rsid w:val="00B8787D"/>
    <w:rsid w:val="00B960A0"/>
    <w:rsid w:val="00BA575D"/>
    <w:rsid w:val="00BA66DB"/>
    <w:rsid w:val="00BB3D0C"/>
    <w:rsid w:val="00BB6690"/>
    <w:rsid w:val="00BB6C5C"/>
    <w:rsid w:val="00BD0E79"/>
    <w:rsid w:val="00BD36A9"/>
    <w:rsid w:val="00BE17F5"/>
    <w:rsid w:val="00BE4037"/>
    <w:rsid w:val="00BE4ECC"/>
    <w:rsid w:val="00BE6519"/>
    <w:rsid w:val="00BE770A"/>
    <w:rsid w:val="00BF1091"/>
    <w:rsid w:val="00BF3977"/>
    <w:rsid w:val="00BF48D5"/>
    <w:rsid w:val="00BF564E"/>
    <w:rsid w:val="00BF6C76"/>
    <w:rsid w:val="00C170FE"/>
    <w:rsid w:val="00C25351"/>
    <w:rsid w:val="00C5536F"/>
    <w:rsid w:val="00C57405"/>
    <w:rsid w:val="00C64EF0"/>
    <w:rsid w:val="00C66B39"/>
    <w:rsid w:val="00CE0738"/>
    <w:rsid w:val="00CE50E8"/>
    <w:rsid w:val="00CF32BC"/>
    <w:rsid w:val="00CF5569"/>
    <w:rsid w:val="00D15104"/>
    <w:rsid w:val="00D17801"/>
    <w:rsid w:val="00D223DE"/>
    <w:rsid w:val="00D23EFF"/>
    <w:rsid w:val="00D42489"/>
    <w:rsid w:val="00D42ADA"/>
    <w:rsid w:val="00D50221"/>
    <w:rsid w:val="00D51926"/>
    <w:rsid w:val="00D615FB"/>
    <w:rsid w:val="00D64D51"/>
    <w:rsid w:val="00D71DB4"/>
    <w:rsid w:val="00D742E7"/>
    <w:rsid w:val="00D8378C"/>
    <w:rsid w:val="00D85EAC"/>
    <w:rsid w:val="00D870EA"/>
    <w:rsid w:val="00DA374C"/>
    <w:rsid w:val="00DA49F1"/>
    <w:rsid w:val="00DA79C6"/>
    <w:rsid w:val="00DB05C2"/>
    <w:rsid w:val="00DB250C"/>
    <w:rsid w:val="00DB2F45"/>
    <w:rsid w:val="00DC5DD0"/>
    <w:rsid w:val="00DE1374"/>
    <w:rsid w:val="00E01008"/>
    <w:rsid w:val="00E12129"/>
    <w:rsid w:val="00E27610"/>
    <w:rsid w:val="00E2762E"/>
    <w:rsid w:val="00E40B0E"/>
    <w:rsid w:val="00E55B83"/>
    <w:rsid w:val="00E72BB2"/>
    <w:rsid w:val="00E82C41"/>
    <w:rsid w:val="00E913DA"/>
    <w:rsid w:val="00EA3AA8"/>
    <w:rsid w:val="00EA3E15"/>
    <w:rsid w:val="00EB137B"/>
    <w:rsid w:val="00EB6167"/>
    <w:rsid w:val="00EC2174"/>
    <w:rsid w:val="00EC7538"/>
    <w:rsid w:val="00EE019F"/>
    <w:rsid w:val="00EF212D"/>
    <w:rsid w:val="00F064E9"/>
    <w:rsid w:val="00F232A5"/>
    <w:rsid w:val="00F436E7"/>
    <w:rsid w:val="00F51108"/>
    <w:rsid w:val="00F53664"/>
    <w:rsid w:val="00F53B07"/>
    <w:rsid w:val="00F57AE2"/>
    <w:rsid w:val="00F65B7C"/>
    <w:rsid w:val="00F71A2F"/>
    <w:rsid w:val="00F7737C"/>
    <w:rsid w:val="00F80460"/>
    <w:rsid w:val="00F80D75"/>
    <w:rsid w:val="00F90DD7"/>
    <w:rsid w:val="00F911B3"/>
    <w:rsid w:val="00F93BAC"/>
    <w:rsid w:val="00F94675"/>
    <w:rsid w:val="00F96AF5"/>
    <w:rsid w:val="00FA10A0"/>
    <w:rsid w:val="00FA345F"/>
    <w:rsid w:val="00FA5748"/>
    <w:rsid w:val="00FB1514"/>
    <w:rsid w:val="00FB37E3"/>
    <w:rsid w:val="00FB5922"/>
    <w:rsid w:val="00FC149F"/>
    <w:rsid w:val="00FD09C9"/>
    <w:rsid w:val="00FE12C7"/>
    <w:rsid w:val="00FE2037"/>
    <w:rsid w:val="00FE488A"/>
    <w:rsid w:val="00F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F334193"/>
  <w15:docId w15:val="{A5524188-C409-4933-A548-6ACCC2C21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B2F45"/>
  </w:style>
  <w:style w:type="paragraph" w:styleId="Cmsor1">
    <w:name w:val="heading 1"/>
    <w:basedOn w:val="Norml"/>
    <w:next w:val="Norml"/>
    <w:link w:val="Cmsor1Char"/>
    <w:uiPriority w:val="9"/>
    <w:qFormat/>
    <w:rsid w:val="00DB2F4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DB2F4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DB2F4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DB2F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DB2F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DB2F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DB2F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DB2F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DB2F4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DB2F45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B2F4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DB2F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DB2F4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DB2F4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DB2F45"/>
    <w:rPr>
      <w:rFonts w:asciiTheme="majorHAnsi" w:eastAsiaTheme="majorEastAsia" w:hAnsiTheme="majorHAnsi" w:cstheme="majorBidi"/>
      <w:sz w:val="22"/>
      <w:szCs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DB2F4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DB2F4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DB2F4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DB2F4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DB2F4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DB2F4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lcm">
    <w:name w:val="Subtitle"/>
    <w:basedOn w:val="Norml"/>
    <w:next w:val="Norml"/>
    <w:link w:val="AlcmChar"/>
    <w:uiPriority w:val="11"/>
    <w:qFormat/>
    <w:rsid w:val="00DB2F4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DB2F45"/>
    <w:rPr>
      <w:rFonts w:asciiTheme="majorHAnsi" w:eastAsiaTheme="majorEastAsia" w:hAnsiTheme="majorHAnsi" w:cstheme="majorBidi"/>
      <w:sz w:val="24"/>
      <w:szCs w:val="24"/>
    </w:rPr>
  </w:style>
  <w:style w:type="character" w:styleId="Kiemels2">
    <w:name w:val="Strong"/>
    <w:basedOn w:val="Bekezdsalapbettpusa"/>
    <w:uiPriority w:val="22"/>
    <w:qFormat/>
    <w:rsid w:val="00DB2F45"/>
    <w:rPr>
      <w:b/>
      <w:bCs/>
    </w:rPr>
  </w:style>
  <w:style w:type="character" w:styleId="Kiemels">
    <w:name w:val="Emphasis"/>
    <w:basedOn w:val="Bekezdsalapbettpusa"/>
    <w:uiPriority w:val="20"/>
    <w:qFormat/>
    <w:rsid w:val="00DB2F45"/>
    <w:rPr>
      <w:i/>
      <w:iCs/>
    </w:rPr>
  </w:style>
  <w:style w:type="paragraph" w:styleId="Nincstrkz">
    <w:name w:val="No Spacing"/>
    <w:uiPriority w:val="1"/>
    <w:qFormat/>
    <w:rsid w:val="00DB2F45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DB2F4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DB2F45"/>
    <w:rPr>
      <w:i/>
      <w:iCs/>
      <w:color w:val="404040" w:themeColor="text1" w:themeTint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DB2F4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DB2F4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Finomkiemels">
    <w:name w:val="Subtle Emphasis"/>
    <w:basedOn w:val="Bekezdsalapbettpusa"/>
    <w:uiPriority w:val="19"/>
    <w:qFormat/>
    <w:rsid w:val="00A57B98"/>
    <w:rPr>
      <w:i/>
      <w:iCs/>
      <w:color w:val="7F7F7F" w:themeColor="text1" w:themeTint="80"/>
    </w:rPr>
  </w:style>
  <w:style w:type="character" w:styleId="Erskiemels">
    <w:name w:val="Intense Emphasis"/>
    <w:basedOn w:val="Bekezdsalapbettpusa"/>
    <w:uiPriority w:val="21"/>
    <w:qFormat/>
    <w:rsid w:val="00DB2F45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DB2F45"/>
    <w:rPr>
      <w:smallCaps/>
      <w:color w:val="404040" w:themeColor="text1" w:themeTint="BF"/>
      <w:u w:val="single" w:color="7F7F7F" w:themeColor="text1" w:themeTint="80"/>
    </w:rPr>
  </w:style>
  <w:style w:type="character" w:styleId="Ershivatkozs">
    <w:name w:val="Intense Reference"/>
    <w:basedOn w:val="Bekezdsalapbettpusa"/>
    <w:uiPriority w:val="32"/>
    <w:qFormat/>
    <w:rsid w:val="00DB2F45"/>
    <w:rPr>
      <w:b/>
      <w:bCs/>
      <w:smallCaps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DB2F45"/>
    <w:rPr>
      <w:b/>
      <w:bCs/>
      <w:smallCaps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DB2F45"/>
    <w:pPr>
      <w:outlineLvl w:val="9"/>
    </w:pPr>
  </w:style>
  <w:style w:type="paragraph" w:styleId="Listaszerbekezds">
    <w:name w:val="List Paragraph"/>
    <w:basedOn w:val="Norml"/>
    <w:uiPriority w:val="34"/>
    <w:qFormat/>
    <w:rsid w:val="009D6C27"/>
    <w:pPr>
      <w:ind w:left="720"/>
      <w:contextualSpacing/>
    </w:pPr>
  </w:style>
  <w:style w:type="table" w:styleId="Rcsostblzat">
    <w:name w:val="Table Grid"/>
    <w:basedOn w:val="Normltblzat"/>
    <w:uiPriority w:val="39"/>
    <w:rsid w:val="00DB0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B01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01EBA"/>
  </w:style>
  <w:style w:type="paragraph" w:styleId="llb">
    <w:name w:val="footer"/>
    <w:basedOn w:val="Norml"/>
    <w:link w:val="llbChar"/>
    <w:uiPriority w:val="99"/>
    <w:unhideWhenUsed/>
    <w:rsid w:val="00B01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01EBA"/>
  </w:style>
  <w:style w:type="character" w:styleId="Helyrzszveg">
    <w:name w:val="Placeholder Text"/>
    <w:basedOn w:val="Bekezdsalapbettpusa"/>
    <w:uiPriority w:val="99"/>
    <w:semiHidden/>
    <w:rsid w:val="009132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6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l Zoltán</dc:creator>
  <cp:lastModifiedBy>Tunde</cp:lastModifiedBy>
  <cp:revision>4</cp:revision>
  <dcterms:created xsi:type="dcterms:W3CDTF">2018-06-15T11:30:00Z</dcterms:created>
  <dcterms:modified xsi:type="dcterms:W3CDTF">2019-06-06T18:21:00Z</dcterms:modified>
</cp:coreProperties>
</file>